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Walter Roger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lt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ger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7 North Beverly Lane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brandon.rogers@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0058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